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2.12.0 -->
  <w:body>
    <w:p w:rsidR="002274C4" w:rsidP="002274C4" w14:paraId="5A69CE9B" w14:textId="57F4A098">
      <w:pPr>
        <w:pStyle w:val="BList1"/>
        <w:spacing w:after="40"/>
        <w:ind w:left="360"/>
        <w:contextualSpacing w:val="0"/>
      </w:pPr>
      <w:r>
        <w:drawing>
          <wp:anchor simplePos="0" relativeHeight="251658240" behindDoc="0" locked="1" layoutInCell="1" allowOverlap="1">
            <wp:simplePos x="0" y="0"/>
            <wp:positionH relativeFrom="margin">
              <wp:posOffset>228600</wp:posOffset>
            </wp:positionH>
            <wp:positionV relativeFrom="margin">
              <wp:posOffset>1930400</wp:posOffset>
            </wp:positionV>
            <wp:extent cx="1645923" cy="1120142"/>
            <wp:wrapNone/>
            <wp:docPr id="100013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3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IRS has announced the affordability percentage that will apply under the ACA’s pay</w:t>
      </w:r>
      <w:r w:rsidR="002E2268">
        <w:t>-</w:t>
      </w:r>
      <w:r>
        <w:t xml:space="preserve"> or</w:t>
      </w:r>
      <w:r w:rsidR="002E2268">
        <w:t>-</w:t>
      </w:r>
      <w:r>
        <w:t>play rules for plan years beginning in 202</w:t>
      </w:r>
      <w:r w:rsidR="0052113E">
        <w:t>5</w:t>
      </w:r>
      <w:r>
        <w:t xml:space="preserve">. </w:t>
      </w:r>
    </w:p>
    <w:p w:rsidR="002274C4" w:rsidP="002274C4" w14:paraId="2827E474" w14:textId="7D793E5A">
      <w:pPr>
        <w:pStyle w:val="BList1"/>
        <w:spacing w:before="0" w:after="40"/>
        <w:ind w:left="360"/>
        <w:contextualSpacing w:val="0"/>
      </w:pPr>
      <w:r>
        <w:t>This percentage</w:t>
      </w:r>
      <w:r w:rsidR="002E2268">
        <w:t xml:space="preserve"> (9.02%) </w:t>
      </w:r>
      <w:r>
        <w:t>is a</w:t>
      </w:r>
      <w:r w:rsidR="002E2268">
        <w:t>n increase</w:t>
      </w:r>
      <w:r>
        <w:t xml:space="preserve"> to the affordability threshold. </w:t>
      </w:r>
    </w:p>
    <w:p w:rsidR="002274C4" w:rsidP="002274C4" w14:paraId="04A04DB8" w14:textId="553F7B54">
      <w:pPr>
        <w:pStyle w:val="BList1"/>
        <w:spacing w:before="0" w:after="40"/>
        <w:ind w:left="360"/>
        <w:contextualSpacing w:val="0"/>
      </w:pPr>
      <w:r>
        <w:t>ALEs will need to consider this affordability percentage in developing their health plan contribution strategies for the 202</w:t>
      </w:r>
      <w:r w:rsidR="007A4614">
        <w:t>5</w:t>
      </w:r>
      <w:r>
        <w:t xml:space="preserve"> plan year.</w:t>
      </w:r>
    </w:p>
    <w:p w:rsidR="002274C4" w:rsidP="002274C4" w14:paraId="1D740F4F" w14:textId="5918F2F9">
      <w:pPr>
        <w:pStyle w:val="BList1"/>
        <w:spacing w:before="0" w:after="40"/>
        <w:ind w:left="360"/>
        <w:contextualSpacing w:val="0"/>
      </w:pPr>
      <w:r>
        <w:t xml:space="preserve">This increase may give employers more flexibility when setting employee contribution levels for 2025. </w:t>
      </w:r>
    </w:p>
    <w:p w:rsidR="00F6327D" w:rsidRPr="00122916" w:rsidP="00DD188F" w14:paraId="243AEA8D" w14:textId="234349B0">
      <w:pPr>
        <w:pStyle w:val="H1Title"/>
      </w:pPr>
      <w:r w:rsidRPr="00122916">
        <w:br w:type="column"/>
      </w:r>
      <w:r w:rsidR="00F61C14">
        <w:t xml:space="preserve">Pay-or-Play </w:t>
      </w:r>
      <w:r w:rsidR="00F61C14">
        <w:t xml:space="preserve">Affordability Percentage Will </w:t>
      </w:r>
      <w:r w:rsidR="005B580F">
        <w:t>Increase for 2025</w:t>
      </w:r>
    </w:p>
    <w:p w:rsidR="00135E9B" w:rsidP="008F124A" w14:paraId="79F70CB7" w14:textId="55F07FC0">
      <w:pPr>
        <w:pStyle w:val="ParagraphBasic"/>
        <w:spacing w:after="160"/>
        <w:rPr>
          <w:b/>
          <w:bCs/>
        </w:rPr>
      </w:pPr>
      <w:r w:rsidRPr="00C6394F">
        <w:t>O</w:t>
      </w:r>
      <w:r w:rsidR="005B580F">
        <w:t>n Sept. 6, 2024</w:t>
      </w:r>
      <w:r w:rsidR="00945FF5">
        <w:t>,</w:t>
      </w:r>
      <w:r>
        <w:t xml:space="preserve"> the IRS </w:t>
      </w:r>
      <w:r w:rsidR="005B580F">
        <w:t>released</w:t>
      </w:r>
      <w:r>
        <w:t xml:space="preserve"> </w:t>
      </w:r>
      <w:hyperlink r:id="rId8" w:history="1">
        <w:r w:rsidRPr="005B580F">
          <w:rPr>
            <w:rStyle w:val="Hyperlink"/>
          </w:rPr>
          <w:t>Revenue Procedure 202</w:t>
        </w:r>
        <w:r w:rsidRPr="005B580F" w:rsidR="005B580F">
          <w:rPr>
            <w:rStyle w:val="Hyperlink"/>
          </w:rPr>
          <w:t>4-35</w:t>
        </w:r>
      </w:hyperlink>
      <w:r>
        <w:t xml:space="preserve"> </w:t>
      </w:r>
      <w:r w:rsidRPr="00F255FE">
        <w:t>to index the contribution percentag</w:t>
      </w:r>
      <w:r>
        <w:t>e in 202</w:t>
      </w:r>
      <w:r w:rsidR="002274C4">
        <w:t>5</w:t>
      </w:r>
      <w:r>
        <w:t xml:space="preserve"> </w:t>
      </w:r>
      <w:r w:rsidRPr="00F255FE">
        <w:t>for determining the affordability of an employer’s plan under the Affordable Care Act (ACA).</w:t>
      </w:r>
      <w:r>
        <w:t xml:space="preserve"> </w:t>
      </w:r>
      <w:r w:rsidRPr="00262DC1">
        <w:t>For plan years beginning in 202</w:t>
      </w:r>
      <w:r w:rsidR="002274C4">
        <w:t>5</w:t>
      </w:r>
      <w:r w:rsidRPr="00262DC1">
        <w:t xml:space="preserve">, employer-sponsored coverage will </w:t>
      </w:r>
      <w:r w:rsidRPr="00262DC1">
        <w:t>be considered</w:t>
      </w:r>
      <w:r w:rsidRPr="00262DC1">
        <w:t xml:space="preserve"> affordable</w:t>
      </w:r>
      <w:r>
        <w:t xml:space="preserve"> under the </w:t>
      </w:r>
      <w:r>
        <w:t xml:space="preserve">ACA’s </w:t>
      </w:r>
      <w:r w:rsidR="00945FF5">
        <w:t>“</w:t>
      </w:r>
      <w:r>
        <w:t>pay</w:t>
      </w:r>
      <w:r w:rsidR="00945FF5">
        <w:t>-or-</w:t>
      </w:r>
      <w:r>
        <w:t>play</w:t>
      </w:r>
      <w:r w:rsidR="00945FF5">
        <w:t>”</w:t>
      </w:r>
      <w:r>
        <w:t xml:space="preserve"> rules</w:t>
      </w:r>
      <w:r w:rsidRPr="00262DC1">
        <w:t xml:space="preserve"> </w:t>
      </w:r>
      <w:r w:rsidRPr="00262DC1">
        <w:t>if the employee’s required contribution for self-only coverage does not exceed</w:t>
      </w:r>
      <w:r>
        <w:t xml:space="preserve"> </w:t>
      </w:r>
      <w:r w:rsidRPr="005B580F" w:rsidR="005B580F">
        <w:rPr>
          <w:b/>
          <w:bCs/>
        </w:rPr>
        <w:t>9.02</w:t>
      </w:r>
      <w:r w:rsidRPr="005B580F">
        <w:rPr>
          <w:b/>
          <w:bCs/>
        </w:rPr>
        <w:t>%</w:t>
      </w:r>
      <w:r w:rsidRPr="00A82668">
        <w:rPr>
          <w:b/>
          <w:bCs/>
        </w:rPr>
        <w:t xml:space="preserve"> </w:t>
      </w:r>
      <w:r>
        <w:t xml:space="preserve">of their household income for the year. </w:t>
      </w:r>
    </w:p>
    <w:p w:rsidR="00135E9B" w:rsidP="00135E9B" w14:paraId="15AFB37B" w14:textId="37875022">
      <w:pPr>
        <w:pStyle w:val="ColorSubheading"/>
      </w:pPr>
      <w:r>
        <w:t>Affordability Test</w:t>
      </w:r>
    </w:p>
    <w:p w:rsidR="00135E9B" w:rsidP="008F124A" w14:paraId="108537D9" w14:textId="632083F9">
      <w:pPr>
        <w:pStyle w:val="ParagraphBasic"/>
        <w:spacing w:after="160"/>
      </w:pPr>
      <w:r w:rsidRPr="009C290D">
        <w:t>The ACA’s pay</w:t>
      </w:r>
      <w:r w:rsidR="002274C4">
        <w:t>-</w:t>
      </w:r>
      <w:r w:rsidRPr="009C290D">
        <w:t>or</w:t>
      </w:r>
      <w:r w:rsidR="002274C4">
        <w:t>-</w:t>
      </w:r>
      <w:r w:rsidRPr="009C290D">
        <w:t xml:space="preserve">play rules require </w:t>
      </w:r>
      <w:r>
        <w:t>applicable large employers (ALEs)</w:t>
      </w:r>
      <w:r w:rsidRPr="009C290D">
        <w:t xml:space="preserve"> to offer affordable, minimum</w:t>
      </w:r>
      <w:r>
        <w:t>-</w:t>
      </w:r>
      <w:r w:rsidRPr="009C290D">
        <w:t xml:space="preserve">value health coverage to their full-time employees (and dependents) or </w:t>
      </w:r>
      <w:r w:rsidR="005B580F">
        <w:t xml:space="preserve">risk </w:t>
      </w:r>
      <w:r w:rsidRPr="009C290D">
        <w:t>pay</w:t>
      </w:r>
      <w:r w:rsidR="005B580F">
        <w:t>ing</w:t>
      </w:r>
      <w:r w:rsidRPr="009C290D">
        <w:t xml:space="preserve"> a penalty. The affordability of health coverage is a key point in determining whether an ALE </w:t>
      </w:r>
      <w:r w:rsidR="005B580F">
        <w:t>may</w:t>
      </w:r>
      <w:r w:rsidRPr="009C290D">
        <w:t xml:space="preserve"> be subject to a penalty.</w:t>
      </w:r>
      <w:r>
        <w:t xml:space="preserve"> A</w:t>
      </w:r>
      <w:r w:rsidRPr="00067E9B">
        <w:t xml:space="preserve">n ALE’s health coverage </w:t>
      </w:r>
      <w:r w:rsidRPr="00067E9B">
        <w:t>is considered</w:t>
      </w:r>
      <w:r w:rsidRPr="00067E9B">
        <w:t xml:space="preserve"> affordable if the employee’s required contribution to the plan does not exceed 9.5% (as adjusted</w:t>
      </w:r>
      <w:r w:rsidR="00CF4216">
        <w:t xml:space="preserve"> </w:t>
      </w:r>
      <w:r w:rsidR="00FC4969">
        <w:t>annually</w:t>
      </w:r>
      <w:r w:rsidRPr="00067E9B">
        <w:t>) of the employee’s household income for the taxable year.</w:t>
      </w:r>
      <w:r>
        <w:t xml:space="preserve"> This percentage </w:t>
      </w:r>
      <w:r>
        <w:t>is adjusted</w:t>
      </w:r>
      <w:r>
        <w:t xml:space="preserve"> annually based on health plan premium growth rates in relation to income growth rates. </w:t>
      </w:r>
    </w:p>
    <w:p w:rsidR="00135E9B" w:rsidP="00135E9B" w14:paraId="61BC4237" w14:textId="77777777">
      <w:pPr>
        <w:pStyle w:val="ParagraphBasic"/>
        <w:spacing w:after="120"/>
      </w:pPr>
      <w:r>
        <w:t xml:space="preserve">In recent years, the affordability percentage has </w:t>
      </w:r>
      <w:r>
        <w:t>been adjusted</w:t>
      </w:r>
      <w:r>
        <w:t xml:space="preserve"> to: </w:t>
      </w:r>
    </w:p>
    <w:p w:rsidR="00135E9B" w:rsidP="00135E9B" w14:paraId="10277925" w14:textId="265FF534">
      <w:pPr>
        <w:pStyle w:val="BList1"/>
      </w:pPr>
      <w:r>
        <w:t>9.12% for plan years beginning in 2023</w:t>
      </w:r>
      <w:r w:rsidR="00945FF5">
        <w:t>;</w:t>
      </w:r>
    </w:p>
    <w:p w:rsidR="00135E9B" w:rsidP="00135E9B" w14:paraId="555F4C7E" w14:textId="0A3BA114">
      <w:pPr>
        <w:pStyle w:val="BList1"/>
      </w:pPr>
      <w:r>
        <w:t>8.39% for plan years beginning in 2024</w:t>
      </w:r>
      <w:r w:rsidR="00945FF5">
        <w:t>; and</w:t>
      </w:r>
    </w:p>
    <w:p w:rsidR="00FC4969" w:rsidP="00135E9B" w14:paraId="6213AD18" w14:textId="17EE3186">
      <w:pPr>
        <w:pStyle w:val="BList1"/>
      </w:pPr>
      <w:r>
        <w:t>9.02%</w:t>
      </w:r>
      <w:r>
        <w:t xml:space="preserve"> for plan years beginning in 2025</w:t>
      </w:r>
      <w:r w:rsidR="00945FF5">
        <w:t>.</w:t>
      </w:r>
    </w:p>
    <w:p w:rsidR="00135E9B" w:rsidP="008F124A" w14:paraId="440665A0" w14:textId="77777777">
      <w:pPr>
        <w:pStyle w:val="ParagraphBasic"/>
        <w:spacing w:before="160" w:after="160"/>
      </w:pPr>
      <w:r w:rsidRPr="00FE596F">
        <w:t>The affordability test applies only to the portion of the annual premiums for self-only coverage and does not include any additional cost for family coverage. Also, if an employer offers multiple health coverage options, the affordability test applies to the lowest-cost option that provides minimum value.</w:t>
      </w:r>
    </w:p>
    <w:p w:rsidR="00135E9B" w:rsidP="008F124A" w14:paraId="44757B86" w14:textId="77777777">
      <w:pPr>
        <w:pStyle w:val="ParagraphBasic"/>
        <w:spacing w:after="160"/>
      </w:pPr>
      <w:r>
        <w:t xml:space="preserve">Because an employer </w:t>
      </w:r>
      <w:r>
        <w:t>generally will</w:t>
      </w:r>
      <w:r>
        <w:t xml:space="preserve"> not know an employee’s household income, the IRS has provided three optional affordability safe harbors that ALEs may use to determine affordability based on information that is available to them: the Form W-2 safe harbor, the rate of pay safe harbor and the federal poverty level safe harbor.</w:t>
      </w:r>
    </w:p>
    <w:p w:rsidR="00135E9B" w:rsidP="00135E9B" w14:paraId="6A1099B2" w14:textId="513D1DE5">
      <w:pPr>
        <w:pStyle w:val="ColorSubheading"/>
      </w:pPr>
      <w:r>
        <w:t>Affordability Percentage for 2025</w:t>
      </w:r>
    </w:p>
    <w:p w:rsidR="00135E9B" w:rsidP="008F124A" w14:paraId="19E52F96" w14:textId="49ADC4AE">
      <w:pPr>
        <w:pStyle w:val="ParagraphBasic"/>
        <w:spacing w:after="160"/>
      </w:pPr>
      <w:r>
        <w:t>For 202</w:t>
      </w:r>
      <w:r w:rsidR="00D37EDB">
        <w:t>5</w:t>
      </w:r>
      <w:r>
        <w:t xml:space="preserve">, the affordability percentage </w:t>
      </w:r>
      <w:r w:rsidR="005B580F">
        <w:t xml:space="preserve">increases to 9.02%. </w:t>
      </w:r>
      <w:r w:rsidRPr="00AC3FF0">
        <w:t xml:space="preserve">This means that </w:t>
      </w:r>
      <w:r w:rsidR="00456A94">
        <w:t xml:space="preserve">an ALE’s health coverage </w:t>
      </w:r>
      <w:r w:rsidRPr="00AC3FF0">
        <w:t>for the 202</w:t>
      </w:r>
      <w:r w:rsidR="00D37EDB">
        <w:t>5</w:t>
      </w:r>
      <w:r w:rsidRPr="00AC3FF0">
        <w:t xml:space="preserve"> plan year will </w:t>
      </w:r>
      <w:r w:rsidRPr="00AC3FF0">
        <w:t>be considered</w:t>
      </w:r>
      <w:r w:rsidRPr="00AC3FF0">
        <w:t xml:space="preserve"> affordable if </w:t>
      </w:r>
      <w:r w:rsidR="00456A94">
        <w:t xml:space="preserve">a full-time </w:t>
      </w:r>
      <w:r w:rsidRPr="00AC3FF0">
        <w:t xml:space="preserve">employee’s required contribution for self-only coverage </w:t>
      </w:r>
      <w:r w:rsidR="00456A94">
        <w:t xml:space="preserve">under the lowest-cost option </w:t>
      </w:r>
      <w:r w:rsidRPr="00AC3FF0">
        <w:t xml:space="preserve">does not exceed </w:t>
      </w:r>
      <w:r w:rsidR="005B580F">
        <w:t>9.02%</w:t>
      </w:r>
      <w:r w:rsidRPr="00AC3FF0">
        <w:t xml:space="preserve"> of the</w:t>
      </w:r>
      <w:r w:rsidR="00456A94">
        <w:t xml:space="preserve">ir </w:t>
      </w:r>
      <w:r w:rsidRPr="00AC3FF0">
        <w:t>income.</w:t>
      </w:r>
      <w:r>
        <w:t xml:space="preserve"> </w:t>
      </w:r>
    </w:p>
    <w:p w:rsidR="005B580F" w:rsidP="008F124A" w14:paraId="4409B4B9" w14:textId="1D4C132D">
      <w:pPr>
        <w:pStyle w:val="ParagraphBasic"/>
        <w:spacing w:after="160"/>
      </w:pPr>
      <w:r w:rsidRPr="005B580F">
        <w:t>This is a</w:t>
      </w:r>
      <w:r>
        <w:t xml:space="preserve">n </w:t>
      </w:r>
      <w:r w:rsidRPr="005B580F">
        <w:t xml:space="preserve">increase from the affordability contribution percentage for 2024. As a result, </w:t>
      </w:r>
      <w:r w:rsidRPr="005B580F">
        <w:t>some</w:t>
      </w:r>
      <w:r w:rsidRPr="005B580F">
        <w:t xml:space="preserve"> employers may have additional flexibility in setting their employee contributions for 2025 to meet the adjusted percentage.</w:t>
      </w:r>
    </w:p>
    <w:sectPr w:rsidSect="00D57591">
      <w:headerReference w:type="default" r:id="rId9"/>
      <w:headerReference w:type="first" r:id="rId10"/>
      <w:footerReference w:type="first" r:id="rId11"/>
      <w:pgSz w:w="12240" w:h="15840"/>
      <w:pgMar w:top="245" w:right="576" w:bottom="936" w:left="576" w:header="432" w:footer="576" w:gutter="0"/>
      <w:cols w:num="2" w:space="720" w:equalWidth="0">
        <w:col w:w="3168" w:space="720"/>
        <w:col w:w="7200" w:space="0"/>
      </w:cols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3D4E" w14:paraId="4F13B88F" w14:textId="77777777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-24765</wp:posOffset>
              </wp:positionH>
              <wp:positionV relativeFrom="paragraph">
                <wp:posOffset>8255</wp:posOffset>
              </wp:positionV>
              <wp:extent cx="6974732" cy="369651"/>
              <wp:effectExtent l="0" t="0" r="0" b="0"/>
              <wp:wrapNone/>
              <wp:docPr id="76509429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74732" cy="36965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D3D4E" w:rsidRPr="00D153AD" w:rsidP="002D3D4E" w14:textId="77777777">
                          <w:pPr>
                            <w:spacing w:after="0"/>
                            <w:rPr>
                              <w:sz w:val="14"/>
                              <w:szCs w:val="14"/>
                            </w:rPr>
                          </w:pPr>
                          <w:r w:rsidRPr="00D153AD">
                            <w:rPr>
                              <w:sz w:val="14"/>
                              <w:szCs w:val="14"/>
                            </w:rPr>
                            <w:t xml:space="preserve">This Legal Update </w:t>
                          </w:r>
                          <w:r w:rsidRPr="00D153AD">
                            <w:rPr>
                              <w:sz w:val="14"/>
                              <w:szCs w:val="14"/>
                            </w:rPr>
                            <w:t>is not intended</w:t>
                          </w:r>
                          <w:r w:rsidRPr="00D153AD">
                            <w:rPr>
                              <w:sz w:val="14"/>
                              <w:szCs w:val="14"/>
                            </w:rPr>
                            <w:t xml:space="preserve"> to be exhaustive nor should any discussion or opinions be construed as legal advice. Readers should contact legal counsel for legal advice.</w:t>
                          </w:r>
                        </w:p>
                        <w:p w:rsidR="002D3D4E" w:rsidRPr="00D153AD" w:rsidP="002D3D4E" w14:textId="0A98D7C8">
                          <w:pPr>
                            <w:spacing w:after="0"/>
                            <w:rPr>
                              <w:sz w:val="14"/>
                              <w:szCs w:val="14"/>
                            </w:rPr>
                          </w:pPr>
                          <w:r w:rsidRPr="00D153AD">
                            <w:rPr>
                              <w:sz w:val="14"/>
                              <w:szCs w:val="14"/>
                            </w:rPr>
                            <w:t>©</w:t>
                          </w:r>
                          <w:r w:rsidR="00351231">
                            <w:rPr>
                              <w:sz w:val="14"/>
                              <w:szCs w:val="14"/>
                            </w:rPr>
                            <w:t xml:space="preserve"> </w:t>
                          </w:r>
                          <w:r w:rsidRPr="00D153AD">
                            <w:rPr>
                              <w:sz w:val="14"/>
                              <w:szCs w:val="14"/>
                            </w:rPr>
                            <w:t>202</w:t>
                          </w:r>
                          <w:r w:rsidR="00673BEC">
                            <w:rPr>
                              <w:sz w:val="14"/>
                              <w:szCs w:val="14"/>
                            </w:rPr>
                            <w:t>4</w:t>
                          </w:r>
                          <w:r w:rsidRPr="00D153AD">
                            <w:rPr>
                              <w:sz w:val="14"/>
                              <w:szCs w:val="14"/>
                            </w:rPr>
                            <w:t xml:space="preserve"> Zywave, Inc. All rights reserved.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52" type="#_x0000_t202" style="width:549.19pt;height:29.11pt;margin-top:0.65pt;margin-left:-1.95pt;mso-height-percent:0;mso-height-relative:margin;mso-width-percent:0;mso-width-relative:margin;mso-wrap-distance-bottom:3.6pt;mso-wrap-distance-left:9pt;mso-wrap-distance-right:9pt;mso-wrap-distance-top:3.6pt;position:absolute;v-text-anchor:top;z-index:251658240" filled="f" fillcolor="this" stroked="f" strokeweight="0.75pt">
              <v:textbox>
                <w:txbxContent>
                  <w:p w:rsidR="002D3D4E" w:rsidRPr="00D153AD" w:rsidP="002D3D4E" w14:paraId="2FF39B22" w14:textId="77777777">
                    <w:pPr>
                      <w:spacing w:after="0"/>
                      <w:rPr>
                        <w:sz w:val="14"/>
                        <w:szCs w:val="14"/>
                      </w:rPr>
                    </w:pPr>
                    <w:r w:rsidRPr="00D153AD">
                      <w:rPr>
                        <w:sz w:val="14"/>
                        <w:szCs w:val="14"/>
                      </w:rPr>
                      <w:t xml:space="preserve">This Legal Update </w:t>
                    </w:r>
                    <w:r w:rsidRPr="00D153AD">
                      <w:rPr>
                        <w:sz w:val="14"/>
                        <w:szCs w:val="14"/>
                      </w:rPr>
                      <w:t>is not intended</w:t>
                    </w:r>
                    <w:r w:rsidRPr="00D153AD">
                      <w:rPr>
                        <w:sz w:val="14"/>
                        <w:szCs w:val="14"/>
                      </w:rPr>
                      <w:t xml:space="preserve"> to be exhaustive nor should any discussion or opinions be construed as legal advice. Readers should contact legal counsel for legal advice.</w:t>
                    </w:r>
                  </w:p>
                  <w:p w:rsidR="002D3D4E" w:rsidRPr="00D153AD" w:rsidP="002D3D4E" w14:paraId="2F932C10" w14:textId="0A98D7C8">
                    <w:pPr>
                      <w:spacing w:after="0"/>
                      <w:rPr>
                        <w:sz w:val="14"/>
                        <w:szCs w:val="14"/>
                      </w:rPr>
                    </w:pPr>
                    <w:r w:rsidRPr="00D153AD">
                      <w:rPr>
                        <w:sz w:val="14"/>
                        <w:szCs w:val="14"/>
                      </w:rPr>
                      <w:t>©</w:t>
                    </w:r>
                    <w:r w:rsidR="00351231">
                      <w:rPr>
                        <w:sz w:val="14"/>
                        <w:szCs w:val="14"/>
                      </w:rPr>
                      <w:t xml:space="preserve"> </w:t>
                    </w:r>
                    <w:r w:rsidRPr="00D153AD">
                      <w:rPr>
                        <w:sz w:val="14"/>
                        <w:szCs w:val="14"/>
                      </w:rPr>
                      <w:t>202</w:t>
                    </w:r>
                    <w:r w:rsidR="00673BEC">
                      <w:rPr>
                        <w:sz w:val="14"/>
                        <w:szCs w:val="14"/>
                      </w:rPr>
                      <w:t>4</w:t>
                    </w:r>
                    <w:r w:rsidRPr="00D153AD">
                      <w:rPr>
                        <w:sz w:val="14"/>
                        <w:szCs w:val="14"/>
                      </w:rPr>
                      <w:t xml:space="preserve"> Zywave, Inc. All rights reserved. 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82EF3" w14:paraId="44EBB28A" w14:textId="77777777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10058091"/>
          <wp:effectExtent l="0" t="0" r="0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galUpdate2.jp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0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82EF3" w14:paraId="5BD7C6AA" w14:textId="40E6DDF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>
              <wp:simplePos x="0" y="0"/>
              <wp:positionH relativeFrom="margin">
                <wp:posOffset>30480</wp:posOffset>
              </wp:positionH>
              <wp:positionV relativeFrom="paragraph">
                <wp:posOffset>3619500</wp:posOffset>
              </wp:positionV>
              <wp:extent cx="1889760" cy="342900"/>
              <wp:effectExtent l="0" t="0" r="0" b="0"/>
              <wp:wrapNone/>
              <wp:docPr id="217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9760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467DC" w:rsidRPr="00C97CA2" w:rsidP="00D467DC" w14:textId="0566BF8D">
                          <w:pPr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HIGHLIGH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48.8pt;height:27pt;margin-top:285pt;margin-left:2.4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-text-anchor:top;visibility:visible;z-index:251663360" filled="f" stroked="f">
              <v:textbox>
                <w:txbxContent>
                  <w:p w:rsidR="00D467DC" w:rsidRPr="00C97CA2" w:rsidP="00D467DC" w14:paraId="61236789" w14:textId="0566BF8D">
                    <w:pPr>
                      <w:rPr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b/>
                        <w:color w:val="FFFFFF" w:themeColor="background1"/>
                        <w:sz w:val="28"/>
                        <w:szCs w:val="28"/>
                      </w:rPr>
                      <w:t>HIGHLIGH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42DB4">
      <w:rPr>
        <w:noProof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274551</wp:posOffset>
          </wp:positionV>
          <wp:extent cx="7765473" cy="10052814"/>
          <wp:effectExtent l="0" t="0" r="6985" b="5715"/>
          <wp:wrapNone/>
          <wp:docPr id="1636413938" name="Picture 1" descr="A screen shot of a legal upda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6413938" name="Picture 1" descr="A screen shot of a legal update&#10;&#10;Description automatically generated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5473" cy="100528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445D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align>left</wp:align>
              </wp:positionH>
              <wp:positionV relativeFrom="paragraph">
                <wp:posOffset>-457200</wp:posOffset>
              </wp:positionV>
              <wp:extent cx="2590800" cy="4501515"/>
              <wp:effectExtent l="0" t="0" r="0" b="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/>
                    <wps:spPr>
                      <a:xfrm>
                        <a:off x="0" y="0"/>
                        <a:ext cx="2590800" cy="450166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" o:spid="_x0000_s2050" style="width:204pt;height:354.45pt;margin-top:-36pt;margin-left:0;mso-height-percent:0;mso-height-relative:margin;mso-position-horizontal:left;mso-position-horizontal-relative:page;mso-width-percent:0;mso-width-relative:margin;mso-wrap-distance-bottom:0;mso-wrap-distance-left:9pt;mso-wrap-distance-right:9pt;mso-wrap-distance-top:0;mso-wrap-style:square;position:absolute;v-text-anchor:middle;visibility:visible;z-index:251659264" filled="f" stroked="f" strokeweight="1pt">
              <w10:wrap type="square"/>
            </v:rect>
          </w:pict>
        </mc:Fallback>
      </mc:AlternateContent>
    </w:r>
    <w:r w:rsidR="00FE137B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margin">
                <wp:posOffset>-2247</wp:posOffset>
              </wp:positionH>
              <wp:positionV relativeFrom="paragraph">
                <wp:posOffset>-78105</wp:posOffset>
              </wp:positionV>
              <wp:extent cx="7181850" cy="266700"/>
              <wp:effectExtent l="0" t="0" r="0" b="0"/>
              <wp:wrapNone/>
              <wp:docPr id="1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8185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75A7E" w:rsidP="00475A7E" w14:textId="77777777">
                          <w:r>
                            <w:t xml:space="preserve">Provided by </w:t>
                          </w:r>
                          <w:r w:rsidR="006B3E07">
                            <w:t>Valent Grou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" o:spid="_x0000_s2051" type="#_x0000_t202" style="width:565.5pt;height:21pt;margin-top:-6.15pt;margin-left:-0.18pt;mso-height-percent:0;mso-height-relative:margin;mso-position-horizontal-relative:margin;mso-width-percent:0;mso-width-relative:margin;mso-wrap-distance-bottom:3.6pt;mso-wrap-distance-left:9pt;mso-wrap-distance-right:9pt;mso-wrap-distance-top:3.6pt;position:absolute;v-text-anchor:top;z-index:251660288" filled="f" fillcolor="this" stroked="f" strokeweight="0.75pt">
              <v:textbox>
                <w:txbxContent>
                  <w:p w:rsidR="00475A7E" w:rsidP="00475A7E" w14:paraId="1C489F5E" w14:textId="77777777">
                    <w:r>
                      <w:t xml:space="preserve">Provided by </w:t>
                    </w:r>
                    <w:r w:rsidR="006B3E07">
                      <w:t>Valent Group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C2BE68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772C6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3B7667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7842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701A2A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13814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310FC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096D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175464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5F099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81829E9"/>
    <w:multiLevelType w:val="hybridMultilevel"/>
    <w:tmpl w:val="EB04A96E"/>
    <w:lvl w:ilvl="0">
      <w:start w:val="1"/>
      <w:numFmt w:val="bullet"/>
      <w:pStyle w:val="BList1BoldBeforeEmDash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4A7291"/>
        <w:sz w:val="20"/>
        <w:vertAlign w:val="baseline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5362169E"/>
    <w:multiLevelType w:val="hybridMultilevel"/>
    <w:tmpl w:val="AFC6DCB4"/>
    <w:lvl w:ilvl="0">
      <w:start w:val="1"/>
      <w:numFmt w:val="bullet"/>
      <w:pStyle w:val="BLis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4A7291"/>
        <w:sz w:val="20"/>
        <w:vertAlign w:val="baseli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F405FDC"/>
    <w:multiLevelType w:val="hybridMultilevel"/>
    <w:tmpl w:val="C59213F0"/>
    <w:lvl w:ilvl="0">
      <w:start w:val="1"/>
      <w:numFmt w:val="bullet"/>
      <w:pStyle w:val="BList2"/>
      <w:lvlText w:val="o"/>
      <w:lvlJc w:val="left"/>
      <w:pPr>
        <w:ind w:left="1440" w:hanging="360"/>
      </w:pPr>
      <w:rPr>
        <w:rFonts w:ascii="Courier New" w:hAnsi="Courier New" w:hint="default"/>
        <w:b w:val="0"/>
        <w:i w:val="0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0972B16"/>
    <w:multiLevelType w:val="hybridMultilevel"/>
    <w:tmpl w:val="DF10225C"/>
    <w:lvl w:ilvl="0">
      <w:start w:val="1"/>
      <w:numFmt w:val="decimal"/>
      <w:pStyle w:val="NList1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4A7291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237097">
    <w:abstractNumId w:val="11"/>
  </w:num>
  <w:num w:numId="2" w16cid:durableId="1214735443">
    <w:abstractNumId w:val="9"/>
  </w:num>
  <w:num w:numId="3" w16cid:durableId="1507668615">
    <w:abstractNumId w:val="7"/>
  </w:num>
  <w:num w:numId="4" w16cid:durableId="148520155">
    <w:abstractNumId w:val="6"/>
  </w:num>
  <w:num w:numId="5" w16cid:durableId="168832149">
    <w:abstractNumId w:val="5"/>
  </w:num>
  <w:num w:numId="6" w16cid:durableId="1902591838">
    <w:abstractNumId w:val="4"/>
  </w:num>
  <w:num w:numId="7" w16cid:durableId="677537832">
    <w:abstractNumId w:val="8"/>
  </w:num>
  <w:num w:numId="8" w16cid:durableId="553810433">
    <w:abstractNumId w:val="3"/>
  </w:num>
  <w:num w:numId="9" w16cid:durableId="346296551">
    <w:abstractNumId w:val="2"/>
  </w:num>
  <w:num w:numId="10" w16cid:durableId="1996640566">
    <w:abstractNumId w:val="1"/>
  </w:num>
  <w:num w:numId="11" w16cid:durableId="843324746">
    <w:abstractNumId w:val="0"/>
  </w:num>
  <w:num w:numId="12" w16cid:durableId="695621585">
    <w:abstractNumId w:val="13"/>
  </w:num>
  <w:num w:numId="13" w16cid:durableId="1832407943">
    <w:abstractNumId w:val="12"/>
  </w:num>
  <w:num w:numId="14" w16cid:durableId="780534035">
    <w:abstractNumId w:val="10"/>
  </w:num>
  <w:num w:numId="15" w16cid:durableId="13040388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724" w:allStyles="0" w:alternateStyleNames="0" w:clearFormatting="1" w:customStyles="0" w:directFormattingOnNumbering="1" w:directFormattingOnParagraphs="1" w:directFormattingOnRuns="1" w:directFormattingOnTables="0" w:headingStyles="1" w:latentStyles="1" w:numberingStyles="0" w:stylesInUse="0" w:tableStyles="0" w:top3HeadingStyles="0" w:visibleStyles="1"/>
  <w:stylePaneSortMethod w:val="typ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3BEC"/>
    <w:rsid w:val="00027CB8"/>
    <w:rsid w:val="000340BF"/>
    <w:rsid w:val="0005791D"/>
    <w:rsid w:val="000627C5"/>
    <w:rsid w:val="00067E9B"/>
    <w:rsid w:val="00084F7F"/>
    <w:rsid w:val="000A0664"/>
    <w:rsid w:val="000B183B"/>
    <w:rsid w:val="000D424F"/>
    <w:rsid w:val="000D71A0"/>
    <w:rsid w:val="000F6CE4"/>
    <w:rsid w:val="00122916"/>
    <w:rsid w:val="00130A8D"/>
    <w:rsid w:val="00135E9B"/>
    <w:rsid w:val="00136B67"/>
    <w:rsid w:val="00140C18"/>
    <w:rsid w:val="001548E0"/>
    <w:rsid w:val="00162095"/>
    <w:rsid w:val="00173EE7"/>
    <w:rsid w:val="00177009"/>
    <w:rsid w:val="001840C5"/>
    <w:rsid w:val="00194166"/>
    <w:rsid w:val="001949A4"/>
    <w:rsid w:val="001B3485"/>
    <w:rsid w:val="001B5E8F"/>
    <w:rsid w:val="001C6408"/>
    <w:rsid w:val="001C6D0D"/>
    <w:rsid w:val="001D7290"/>
    <w:rsid w:val="001E200D"/>
    <w:rsid w:val="001E7A97"/>
    <w:rsid w:val="001F4B0E"/>
    <w:rsid w:val="0020275E"/>
    <w:rsid w:val="00221046"/>
    <w:rsid w:val="0022190A"/>
    <w:rsid w:val="00222A90"/>
    <w:rsid w:val="002252C5"/>
    <w:rsid w:val="002274C4"/>
    <w:rsid w:val="00231F45"/>
    <w:rsid w:val="00231FA9"/>
    <w:rsid w:val="002407A0"/>
    <w:rsid w:val="00256058"/>
    <w:rsid w:val="00260469"/>
    <w:rsid w:val="00262DC1"/>
    <w:rsid w:val="00266152"/>
    <w:rsid w:val="002740D0"/>
    <w:rsid w:val="002B6E4D"/>
    <w:rsid w:val="002D3D4E"/>
    <w:rsid w:val="002E0046"/>
    <w:rsid w:val="002E2268"/>
    <w:rsid w:val="00311DB0"/>
    <w:rsid w:val="00326B68"/>
    <w:rsid w:val="00343CF7"/>
    <w:rsid w:val="00346836"/>
    <w:rsid w:val="00350D4D"/>
    <w:rsid w:val="00351231"/>
    <w:rsid w:val="00386453"/>
    <w:rsid w:val="00387354"/>
    <w:rsid w:val="003C34DD"/>
    <w:rsid w:val="003E30B4"/>
    <w:rsid w:val="003E5726"/>
    <w:rsid w:val="003F56A0"/>
    <w:rsid w:val="0041046A"/>
    <w:rsid w:val="00416F1B"/>
    <w:rsid w:val="0042782F"/>
    <w:rsid w:val="004333C0"/>
    <w:rsid w:val="00433561"/>
    <w:rsid w:val="00447766"/>
    <w:rsid w:val="004510C0"/>
    <w:rsid w:val="00455C2F"/>
    <w:rsid w:val="00456A94"/>
    <w:rsid w:val="00462990"/>
    <w:rsid w:val="00475A7E"/>
    <w:rsid w:val="00482F13"/>
    <w:rsid w:val="00492702"/>
    <w:rsid w:val="004B3726"/>
    <w:rsid w:val="004B6CD1"/>
    <w:rsid w:val="00503554"/>
    <w:rsid w:val="0052113E"/>
    <w:rsid w:val="00521357"/>
    <w:rsid w:val="00546E89"/>
    <w:rsid w:val="00551B36"/>
    <w:rsid w:val="0055715E"/>
    <w:rsid w:val="00560DD0"/>
    <w:rsid w:val="00565D08"/>
    <w:rsid w:val="00577A0D"/>
    <w:rsid w:val="00585D6C"/>
    <w:rsid w:val="005B580F"/>
    <w:rsid w:val="005C130B"/>
    <w:rsid w:val="005C1DD3"/>
    <w:rsid w:val="005C59D5"/>
    <w:rsid w:val="005D4048"/>
    <w:rsid w:val="005D658A"/>
    <w:rsid w:val="005E1960"/>
    <w:rsid w:val="005E70AC"/>
    <w:rsid w:val="00600E1D"/>
    <w:rsid w:val="0060223F"/>
    <w:rsid w:val="00605F75"/>
    <w:rsid w:val="00651D7A"/>
    <w:rsid w:val="00663230"/>
    <w:rsid w:val="0066477A"/>
    <w:rsid w:val="00673BEC"/>
    <w:rsid w:val="00684CFE"/>
    <w:rsid w:val="00690B55"/>
    <w:rsid w:val="00693AA1"/>
    <w:rsid w:val="006A67D3"/>
    <w:rsid w:val="006B30AB"/>
    <w:rsid w:val="006B3E07"/>
    <w:rsid w:val="006C4939"/>
    <w:rsid w:val="006E238E"/>
    <w:rsid w:val="0070332E"/>
    <w:rsid w:val="00705413"/>
    <w:rsid w:val="00720160"/>
    <w:rsid w:val="00726BBE"/>
    <w:rsid w:val="0073435B"/>
    <w:rsid w:val="00736A6C"/>
    <w:rsid w:val="00744E66"/>
    <w:rsid w:val="007461B3"/>
    <w:rsid w:val="0076158A"/>
    <w:rsid w:val="0076511A"/>
    <w:rsid w:val="007679EA"/>
    <w:rsid w:val="00775D90"/>
    <w:rsid w:val="00782EF3"/>
    <w:rsid w:val="007A133B"/>
    <w:rsid w:val="007A4614"/>
    <w:rsid w:val="007A4C1B"/>
    <w:rsid w:val="007A630A"/>
    <w:rsid w:val="007A7307"/>
    <w:rsid w:val="007B3910"/>
    <w:rsid w:val="007B45C2"/>
    <w:rsid w:val="007D6714"/>
    <w:rsid w:val="007E49FC"/>
    <w:rsid w:val="007F2B5B"/>
    <w:rsid w:val="00806596"/>
    <w:rsid w:val="008143E3"/>
    <w:rsid w:val="008514C4"/>
    <w:rsid w:val="00861A54"/>
    <w:rsid w:val="00863403"/>
    <w:rsid w:val="00894E3D"/>
    <w:rsid w:val="008979C1"/>
    <w:rsid w:val="00897A62"/>
    <w:rsid w:val="008C7483"/>
    <w:rsid w:val="008D45AD"/>
    <w:rsid w:val="008D591A"/>
    <w:rsid w:val="008F124A"/>
    <w:rsid w:val="008F49E0"/>
    <w:rsid w:val="00902980"/>
    <w:rsid w:val="00904E1C"/>
    <w:rsid w:val="009323F1"/>
    <w:rsid w:val="00945FF5"/>
    <w:rsid w:val="00946A52"/>
    <w:rsid w:val="00952263"/>
    <w:rsid w:val="00960CD2"/>
    <w:rsid w:val="00962446"/>
    <w:rsid w:val="00970843"/>
    <w:rsid w:val="00972CCE"/>
    <w:rsid w:val="009745FF"/>
    <w:rsid w:val="0097605C"/>
    <w:rsid w:val="009A3846"/>
    <w:rsid w:val="009B4B7C"/>
    <w:rsid w:val="009C290D"/>
    <w:rsid w:val="009C3C17"/>
    <w:rsid w:val="009C51DA"/>
    <w:rsid w:val="009C6F91"/>
    <w:rsid w:val="009E0E21"/>
    <w:rsid w:val="009F1F63"/>
    <w:rsid w:val="00A04390"/>
    <w:rsid w:val="00A135F7"/>
    <w:rsid w:val="00A16818"/>
    <w:rsid w:val="00A223CA"/>
    <w:rsid w:val="00A42DB4"/>
    <w:rsid w:val="00A4484B"/>
    <w:rsid w:val="00A5151A"/>
    <w:rsid w:val="00A52335"/>
    <w:rsid w:val="00A52CF5"/>
    <w:rsid w:val="00A53C6E"/>
    <w:rsid w:val="00A71895"/>
    <w:rsid w:val="00A82668"/>
    <w:rsid w:val="00A92712"/>
    <w:rsid w:val="00A93A5A"/>
    <w:rsid w:val="00AB4D04"/>
    <w:rsid w:val="00AB5B5A"/>
    <w:rsid w:val="00AB5BAE"/>
    <w:rsid w:val="00AC0385"/>
    <w:rsid w:val="00AC0810"/>
    <w:rsid w:val="00AC3FF0"/>
    <w:rsid w:val="00AC5367"/>
    <w:rsid w:val="00AF4382"/>
    <w:rsid w:val="00AF6484"/>
    <w:rsid w:val="00AF6954"/>
    <w:rsid w:val="00B237CB"/>
    <w:rsid w:val="00B50A0D"/>
    <w:rsid w:val="00B54C02"/>
    <w:rsid w:val="00B576AB"/>
    <w:rsid w:val="00B67DDF"/>
    <w:rsid w:val="00BA1FCF"/>
    <w:rsid w:val="00BA66AC"/>
    <w:rsid w:val="00BE1B34"/>
    <w:rsid w:val="00BF2398"/>
    <w:rsid w:val="00BF661A"/>
    <w:rsid w:val="00C00F66"/>
    <w:rsid w:val="00C133F9"/>
    <w:rsid w:val="00C62437"/>
    <w:rsid w:val="00C6394F"/>
    <w:rsid w:val="00C7495F"/>
    <w:rsid w:val="00C839AD"/>
    <w:rsid w:val="00C97CA2"/>
    <w:rsid w:val="00CA3FC0"/>
    <w:rsid w:val="00CA4024"/>
    <w:rsid w:val="00CB721D"/>
    <w:rsid w:val="00CB7CF5"/>
    <w:rsid w:val="00CC506A"/>
    <w:rsid w:val="00CD12BB"/>
    <w:rsid w:val="00CE3EF4"/>
    <w:rsid w:val="00CE4FE1"/>
    <w:rsid w:val="00CF4216"/>
    <w:rsid w:val="00D153AD"/>
    <w:rsid w:val="00D272E0"/>
    <w:rsid w:val="00D33F09"/>
    <w:rsid w:val="00D36E09"/>
    <w:rsid w:val="00D37EDB"/>
    <w:rsid w:val="00D467DC"/>
    <w:rsid w:val="00D57591"/>
    <w:rsid w:val="00D6789A"/>
    <w:rsid w:val="00D77973"/>
    <w:rsid w:val="00D91159"/>
    <w:rsid w:val="00D96919"/>
    <w:rsid w:val="00D975C5"/>
    <w:rsid w:val="00DA4D36"/>
    <w:rsid w:val="00DD188F"/>
    <w:rsid w:val="00DD3789"/>
    <w:rsid w:val="00DF11EC"/>
    <w:rsid w:val="00E0043B"/>
    <w:rsid w:val="00E069BD"/>
    <w:rsid w:val="00E142FE"/>
    <w:rsid w:val="00E25681"/>
    <w:rsid w:val="00E27CB0"/>
    <w:rsid w:val="00E30411"/>
    <w:rsid w:val="00E4419C"/>
    <w:rsid w:val="00E67C4F"/>
    <w:rsid w:val="00E762D1"/>
    <w:rsid w:val="00E81632"/>
    <w:rsid w:val="00E81937"/>
    <w:rsid w:val="00E87F0B"/>
    <w:rsid w:val="00E927E4"/>
    <w:rsid w:val="00EB26C3"/>
    <w:rsid w:val="00EF5DDC"/>
    <w:rsid w:val="00F01C14"/>
    <w:rsid w:val="00F038F5"/>
    <w:rsid w:val="00F12036"/>
    <w:rsid w:val="00F13043"/>
    <w:rsid w:val="00F255FE"/>
    <w:rsid w:val="00F30DF7"/>
    <w:rsid w:val="00F35B3B"/>
    <w:rsid w:val="00F4445D"/>
    <w:rsid w:val="00F61C14"/>
    <w:rsid w:val="00F6282F"/>
    <w:rsid w:val="00F6327D"/>
    <w:rsid w:val="00F91A35"/>
    <w:rsid w:val="00FC3A66"/>
    <w:rsid w:val="00FC4969"/>
    <w:rsid w:val="00FD16B6"/>
    <w:rsid w:val="00FD6AFD"/>
    <w:rsid w:val="00FE137B"/>
    <w:rsid w:val="00FE596F"/>
    <w:rsid w:val="00FF19C9"/>
  </w:rsids>
  <w:docVars>
    <w:docVar w:name="__Grammarly_42___1" w:val="H4sIAAAAAAAEAKtWcslP9kxRslIyNDY2NTc0NTU3MTQ2MzIxMjBU0lEKTi0uzszPAykwrQUA5atzS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03A00A5"/>
  <w15:chartTrackingRefBased/>
  <w15:docId w15:val="{1E7BB51C-26B7-4AA6-995C-74C52D4E3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 w:uiPriority="41"/>
    <w:lsdException w:name="Plain Table 2" w:locked="1" w:uiPriority="42"/>
    <w:lsdException w:name="Plain Table 3" w:locked="1" w:uiPriority="43"/>
    <w:lsdException w:name="Plain Table 4" w:locked="1" w:uiPriority="44"/>
    <w:lsdException w:name="Plain Table 5" w:locked="1" w:uiPriority="45"/>
    <w:lsdException w:name="Grid Table Light" w:locked="1" w:uiPriority="40"/>
    <w:lsdException w:name="Grid Table 1 Light" w:locked="1" w:uiPriority="46"/>
    <w:lsdException w:name="Grid Table 2" w:locked="1" w:uiPriority="47"/>
    <w:lsdException w:name="Grid Table 3" w:locked="1" w:uiPriority="48"/>
    <w:lsdException w:name="Grid Table 4" w:locked="1" w:uiPriority="49"/>
    <w:lsdException w:name="Grid Table 5 Dark" w:locked="1" w:uiPriority="50"/>
    <w:lsdException w:name="Grid Table 6 Colorful" w:locked="1" w:uiPriority="51"/>
    <w:lsdException w:name="Grid Table 7 Colorful" w:locked="1" w:uiPriority="52"/>
    <w:lsdException w:name="Grid Table 1 Light Accent 1" w:locked="1" w:uiPriority="46"/>
    <w:lsdException w:name="Grid Table 2 Accent 1" w:locked="1" w:uiPriority="47"/>
    <w:lsdException w:name="Grid Table 3 Accent 1" w:locked="1" w:uiPriority="48"/>
    <w:lsdException w:name="Grid Table 4 Accent 1" w:locked="1" w:uiPriority="49"/>
    <w:lsdException w:name="Grid Table 5 Dark Accent 1" w:locked="1" w:uiPriority="50"/>
    <w:lsdException w:name="Grid Table 6 Colorful Accent 1" w:locked="1" w:uiPriority="51"/>
    <w:lsdException w:name="Grid Table 7 Colorful Accent 1" w:locked="1" w:uiPriority="52"/>
    <w:lsdException w:name="Grid Table 1 Light Accent 2" w:locked="1" w:uiPriority="46"/>
    <w:lsdException w:name="Grid Table 2 Accent 2" w:locked="1" w:uiPriority="47"/>
    <w:lsdException w:name="Grid Table 3 Accent 2" w:locked="1" w:uiPriority="48"/>
    <w:lsdException w:name="Grid Table 4 Accent 2" w:locked="1" w:uiPriority="49"/>
    <w:lsdException w:name="Grid Table 5 Dark Accent 2" w:locked="1" w:uiPriority="50"/>
    <w:lsdException w:name="Grid Table 6 Colorful Accent 2" w:locked="1" w:uiPriority="51"/>
    <w:lsdException w:name="Grid Table 7 Colorful Accent 2" w:locked="1" w:uiPriority="52"/>
    <w:lsdException w:name="Grid Table 1 Light Accent 3" w:locked="1" w:uiPriority="46"/>
    <w:lsdException w:name="Grid Table 2 Accent 3" w:locked="1" w:uiPriority="47"/>
    <w:lsdException w:name="Grid Table 3 Accent 3" w:locked="1" w:uiPriority="48"/>
    <w:lsdException w:name="Grid Table 4 Accent 3" w:locked="1" w:uiPriority="49"/>
    <w:lsdException w:name="Grid Table 5 Dark Accent 3" w:locked="1" w:uiPriority="50"/>
    <w:lsdException w:name="Grid Table 6 Colorful Accent 3" w:locked="1" w:uiPriority="51"/>
    <w:lsdException w:name="Grid Table 7 Colorful Accent 3" w:locked="1" w:uiPriority="52"/>
    <w:lsdException w:name="Grid Table 1 Light Accent 4" w:locked="1" w:uiPriority="46"/>
    <w:lsdException w:name="Grid Table 2 Accent 4" w:locked="1" w:uiPriority="47"/>
    <w:lsdException w:name="Grid Table 3 Accent 4" w:locked="1" w:uiPriority="48"/>
    <w:lsdException w:name="Grid Table 4 Accent 4" w:locked="1" w:uiPriority="49"/>
    <w:lsdException w:name="Grid Table 5 Dark Accent 4" w:locked="1" w:uiPriority="50"/>
    <w:lsdException w:name="Grid Table 6 Colorful Accent 4" w:locked="1" w:uiPriority="51"/>
    <w:lsdException w:name="Grid Table 7 Colorful Accent 4" w:locked="1" w:uiPriority="52"/>
    <w:lsdException w:name="Grid Table 1 Light Accent 5" w:locked="1" w:uiPriority="46"/>
    <w:lsdException w:name="Grid Table 2 Accent 5" w:locked="1" w:uiPriority="47"/>
    <w:lsdException w:name="Grid Table 3 Accent 5" w:locked="1" w:uiPriority="48"/>
    <w:lsdException w:name="Grid Table 4 Accent 5" w:locked="1" w:uiPriority="49"/>
    <w:lsdException w:name="Grid Table 5 Dark Accent 5" w:locked="1" w:uiPriority="50"/>
    <w:lsdException w:name="Grid Table 6 Colorful Accent 5" w:locked="1" w:uiPriority="51"/>
    <w:lsdException w:name="Grid Table 7 Colorful Accent 5" w:locked="1" w:uiPriority="52"/>
    <w:lsdException w:name="Grid Table 1 Light Accent 6" w:locked="1" w:uiPriority="46"/>
    <w:lsdException w:name="Grid Table 2 Accent 6" w:locked="1" w:uiPriority="47"/>
    <w:lsdException w:name="Grid Table 3 Accent 6" w:locked="1" w:uiPriority="48"/>
    <w:lsdException w:name="Grid Table 4 Accent 6" w:locked="1" w:uiPriority="49"/>
    <w:lsdException w:name="Grid Table 5 Dark Accent 6" w:locked="1" w:uiPriority="50"/>
    <w:lsdException w:name="Grid Table 6 Colorful Accent 6" w:locked="1" w:uiPriority="51"/>
    <w:lsdException w:name="Grid Table 7 Colorful Accent 6" w:locked="1" w:uiPriority="52"/>
    <w:lsdException w:name="List Table 1 Light" w:locked="1" w:uiPriority="46"/>
    <w:lsdException w:name="List Table 2" w:locked="1" w:uiPriority="47"/>
    <w:lsdException w:name="List Table 3" w:locked="1" w:uiPriority="48"/>
    <w:lsdException w:name="List Table 4" w:locked="1" w:uiPriority="49"/>
    <w:lsdException w:name="List Table 5 Dark" w:locked="1" w:uiPriority="50"/>
    <w:lsdException w:name="List Table 6 Colorful" w:locked="1" w:uiPriority="51"/>
    <w:lsdException w:name="List Table 7 Colorful" w:locked="1" w:uiPriority="52"/>
    <w:lsdException w:name="List Table 1 Light Accent 1" w:locked="1" w:uiPriority="46"/>
    <w:lsdException w:name="List Table 2 Accent 1" w:locked="1" w:uiPriority="47"/>
    <w:lsdException w:name="List Table 3 Accent 1" w:locked="1" w:uiPriority="48"/>
    <w:lsdException w:name="List Table 4 Accent 1" w:locked="1" w:uiPriority="49"/>
    <w:lsdException w:name="List Table 5 Dark Accent 1" w:locked="1" w:uiPriority="50"/>
    <w:lsdException w:name="List Table 6 Colorful Accent 1" w:locked="1" w:uiPriority="51"/>
    <w:lsdException w:name="List Table 7 Colorful Accent 1" w:locked="1" w:uiPriority="52"/>
    <w:lsdException w:name="List Table 1 Light Accent 2" w:locked="1" w:uiPriority="46"/>
    <w:lsdException w:name="List Table 2 Accent 2" w:locked="1" w:uiPriority="47"/>
    <w:lsdException w:name="List Table 3 Accent 2" w:locked="1" w:uiPriority="48"/>
    <w:lsdException w:name="List Table 4 Accent 2" w:locked="1" w:uiPriority="49"/>
    <w:lsdException w:name="List Table 5 Dark Accent 2" w:locked="1" w:uiPriority="50"/>
    <w:lsdException w:name="List Table 6 Colorful Accent 2" w:locked="1" w:uiPriority="51"/>
    <w:lsdException w:name="List Table 7 Colorful Accent 2" w:locked="1" w:uiPriority="52"/>
    <w:lsdException w:name="List Table 1 Light Accent 3" w:locked="1" w:uiPriority="46"/>
    <w:lsdException w:name="List Table 2 Accent 3" w:locked="1" w:uiPriority="47"/>
    <w:lsdException w:name="List Table 3 Accent 3" w:locked="1" w:uiPriority="48"/>
    <w:lsdException w:name="List Table 4 Accent 3" w:locked="1" w:uiPriority="49"/>
    <w:lsdException w:name="List Table 5 Dark Accent 3" w:locked="1" w:uiPriority="50"/>
    <w:lsdException w:name="List Table 6 Colorful Accent 3" w:locked="1" w:uiPriority="51"/>
    <w:lsdException w:name="List Table 7 Colorful Accent 3" w:locked="1" w:uiPriority="52"/>
    <w:lsdException w:name="List Table 1 Light Accent 4" w:locked="1" w:uiPriority="46"/>
    <w:lsdException w:name="List Table 2 Accent 4" w:locked="1" w:uiPriority="47"/>
    <w:lsdException w:name="List Table 3 Accent 4" w:locked="1" w:uiPriority="48"/>
    <w:lsdException w:name="List Table 4 Accent 4" w:locked="1" w:uiPriority="49"/>
    <w:lsdException w:name="List Table 5 Dark Accent 4" w:locked="1" w:uiPriority="50"/>
    <w:lsdException w:name="List Table 6 Colorful Accent 4" w:locked="1" w:uiPriority="51"/>
    <w:lsdException w:name="List Table 7 Colorful Accent 4" w:locked="1" w:uiPriority="52"/>
    <w:lsdException w:name="List Table 1 Light Accent 5" w:locked="1" w:uiPriority="46"/>
    <w:lsdException w:name="List Table 2 Accent 5" w:locked="1" w:uiPriority="47"/>
    <w:lsdException w:name="List Table 3 Accent 5" w:locked="1" w:uiPriority="48"/>
    <w:lsdException w:name="List Table 4 Accent 5" w:locked="1" w:uiPriority="49"/>
    <w:lsdException w:name="List Table 5 Dark Accent 5" w:locked="1" w:uiPriority="50"/>
    <w:lsdException w:name="List Table 6 Colorful Accent 5" w:locked="1" w:uiPriority="51"/>
    <w:lsdException w:name="List Table 7 Colorful Accent 5" w:locked="1" w:uiPriority="52"/>
    <w:lsdException w:name="List Table 1 Light Accent 6" w:locked="1" w:uiPriority="46"/>
    <w:lsdException w:name="List Table 2 Accent 6" w:locked="1" w:uiPriority="47"/>
    <w:lsdException w:name="List Table 3 Accent 6" w:locked="1" w:uiPriority="48"/>
    <w:lsdException w:name="List Table 4 Accent 6" w:locked="1" w:uiPriority="49"/>
    <w:lsdException w:name="List Table 5 Dark Accent 6" w:locked="1" w:uiPriority="50"/>
    <w:lsdException w:name="List Table 6 Colorful Accent 6" w:locked="1" w:uiPriority="51"/>
    <w:lsdException w:name="List Table 7 Colorful Accent 6" w:locked="1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asic Paragraph"/>
    <w:semiHidden/>
    <w:qFormat/>
    <w:rsid w:val="00AB5B5A"/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2604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26046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046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046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046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046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046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04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046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ubhead">
    <w:name w:val="H2 Subhead"/>
    <w:basedOn w:val="Normal"/>
    <w:link w:val="H2SubheadChar"/>
    <w:qFormat/>
    <w:rsid w:val="0076158A"/>
    <w:rPr>
      <w:b/>
    </w:rPr>
  </w:style>
  <w:style w:type="paragraph" w:customStyle="1" w:styleId="H1Title">
    <w:name w:val="H1 Title"/>
    <w:basedOn w:val="Normal"/>
    <w:link w:val="H1TitleChar"/>
    <w:qFormat/>
    <w:rsid w:val="001F4B0E"/>
    <w:pPr>
      <w:spacing w:line="204" w:lineRule="auto"/>
    </w:pPr>
    <w:rPr>
      <w:b/>
      <w:color w:val="4A7291"/>
      <w:sz w:val="44"/>
    </w:rPr>
  </w:style>
  <w:style w:type="character" w:customStyle="1" w:styleId="H2SubheadChar">
    <w:name w:val="H2 Subhead Char"/>
    <w:basedOn w:val="DefaultParagraphFont"/>
    <w:link w:val="H2Subhead"/>
    <w:rsid w:val="000B183B"/>
    <w:rPr>
      <w:b/>
    </w:rPr>
  </w:style>
  <w:style w:type="paragraph" w:customStyle="1" w:styleId="Highlight">
    <w:name w:val="* Highlight"/>
    <w:basedOn w:val="Normal"/>
    <w:link w:val="HighlightChar"/>
    <w:qFormat/>
    <w:rsid w:val="00D36E09"/>
    <w:pPr>
      <w:spacing w:after="240"/>
    </w:pPr>
  </w:style>
  <w:style w:type="character" w:customStyle="1" w:styleId="H1TitleChar">
    <w:name w:val="H1 Title Char"/>
    <w:basedOn w:val="DefaultParagraphFont"/>
    <w:link w:val="H1Title"/>
    <w:rsid w:val="001F4B0E"/>
    <w:rPr>
      <w:b/>
      <w:color w:val="4A7291"/>
      <w:sz w:val="44"/>
    </w:rPr>
  </w:style>
  <w:style w:type="table" w:styleId="TableGrid">
    <w:name w:val="Table Grid"/>
    <w:basedOn w:val="TableNormal"/>
    <w:uiPriority w:val="39"/>
    <w:locked/>
    <w:rsid w:val="00BA6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Char">
    <w:name w:val="* Highlight Char"/>
    <w:basedOn w:val="DefaultParagraphFont"/>
    <w:link w:val="Highlight"/>
    <w:rsid w:val="00D36E09"/>
  </w:style>
  <w:style w:type="table" w:styleId="GridTable1LightAccent1">
    <w:name w:val="Grid Table 1 Light Accent 1"/>
    <w:basedOn w:val="TableNormal"/>
    <w:uiPriority w:val="46"/>
    <w:locked/>
    <w:rsid w:val="00BA66A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locked/>
    <w:rsid w:val="00BA66AC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ImportantDate">
    <w:name w:val="* Important Date"/>
    <w:basedOn w:val="Highlight"/>
    <w:link w:val="ImportantDateChar"/>
    <w:rsid w:val="00605F75"/>
  </w:style>
  <w:style w:type="character" w:customStyle="1" w:styleId="ImportantDateChar">
    <w:name w:val="* Important Date Char"/>
    <w:basedOn w:val="HighlightChar"/>
    <w:link w:val="ImportantDate"/>
    <w:rsid w:val="000B183B"/>
  </w:style>
  <w:style w:type="paragraph" w:styleId="ListParagraph">
    <w:name w:val="List Paragraph"/>
    <w:basedOn w:val="Normal"/>
    <w:link w:val="ListParagraphChar"/>
    <w:uiPriority w:val="34"/>
    <w:semiHidden/>
    <w:qFormat/>
    <w:rsid w:val="001548E0"/>
    <w:pPr>
      <w:ind w:left="720"/>
      <w:contextualSpacing/>
    </w:pPr>
  </w:style>
  <w:style w:type="paragraph" w:customStyle="1" w:styleId="BList1">
    <w:name w:val="BList 1"/>
    <w:basedOn w:val="ListParagraph"/>
    <w:link w:val="BList1Char"/>
    <w:qFormat/>
    <w:rsid w:val="00433561"/>
    <w:pPr>
      <w:numPr>
        <w:numId w:val="1"/>
      </w:numPr>
      <w:spacing w:before="120" w:after="180"/>
    </w:pPr>
  </w:style>
  <w:style w:type="paragraph" w:customStyle="1" w:styleId="BList1BoldBeforeEmDash">
    <w:name w:val="BList 1 BoldBeforeEmDash"/>
    <w:basedOn w:val="BList1"/>
    <w:link w:val="BList1BoldBeforeEmDashChar"/>
    <w:qFormat/>
    <w:rsid w:val="00433561"/>
    <w:pPr>
      <w:numPr>
        <w:numId w:val="14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semiHidden/>
    <w:rsid w:val="000B183B"/>
  </w:style>
  <w:style w:type="character" w:customStyle="1" w:styleId="BList1Char">
    <w:name w:val="BList 1 Char"/>
    <w:basedOn w:val="ListParagraphChar"/>
    <w:link w:val="BList1"/>
    <w:rsid w:val="00A52CF5"/>
  </w:style>
  <w:style w:type="character" w:customStyle="1" w:styleId="CBold">
    <w:name w:val="CBold"/>
    <w:basedOn w:val="DefaultParagraphFont"/>
    <w:qFormat/>
    <w:rsid w:val="001F4B0E"/>
    <w:rPr>
      <w:b/>
      <w:color w:val="4A7291"/>
    </w:rPr>
  </w:style>
  <w:style w:type="character" w:customStyle="1" w:styleId="BList1BoldBeforeEmDashChar">
    <w:name w:val="BList 1 BoldBeforeEmDash Char"/>
    <w:basedOn w:val="BList1Char"/>
    <w:link w:val="BList1BoldBeforeEmDash"/>
    <w:rsid w:val="00F12036"/>
  </w:style>
  <w:style w:type="character" w:customStyle="1" w:styleId="Heading2Char">
    <w:name w:val="Heading 2 Char"/>
    <w:basedOn w:val="DefaultParagraphFont"/>
    <w:link w:val="Heading2"/>
    <w:uiPriority w:val="9"/>
    <w:semiHidden/>
    <w:rsid w:val="000B183B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046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046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0B183B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046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046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046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046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046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0469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26046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0B183B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260469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B183B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semiHidden/>
    <w:qFormat/>
    <w:rsid w:val="00260469"/>
    <w:rPr>
      <w:b/>
      <w:bCs/>
    </w:rPr>
  </w:style>
  <w:style w:type="character" w:styleId="Emphasis">
    <w:name w:val="Emphasis"/>
    <w:basedOn w:val="DefaultParagraphFont"/>
    <w:uiPriority w:val="20"/>
    <w:semiHidden/>
    <w:qFormat/>
    <w:rsid w:val="00260469"/>
    <w:rPr>
      <w:i/>
      <w:iCs/>
    </w:rPr>
  </w:style>
  <w:style w:type="paragraph" w:styleId="NoSpacing">
    <w:name w:val="No Spacing"/>
    <w:uiPriority w:val="1"/>
    <w:semiHidden/>
    <w:qFormat/>
    <w:rsid w:val="0026046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26046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B183B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26046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B183B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semiHidden/>
    <w:qFormat/>
    <w:rsid w:val="002604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qFormat/>
    <w:rsid w:val="002604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semiHidden/>
    <w:qFormat/>
    <w:rsid w:val="00260469"/>
    <w:rPr>
      <w:smallCaps/>
      <w:color w:val="404040" w:themeColor="text1" w:themeTint="BF"/>
      <w:u w:val="single" w:color="7F7F7F"/>
    </w:rPr>
  </w:style>
  <w:style w:type="character" w:styleId="IntenseReference">
    <w:name w:val="Intense Reference"/>
    <w:basedOn w:val="DefaultParagraphFont"/>
    <w:uiPriority w:val="32"/>
    <w:semiHidden/>
    <w:qFormat/>
    <w:rsid w:val="00260469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semiHidden/>
    <w:qFormat/>
    <w:rsid w:val="00260469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0469"/>
    <w:pPr>
      <w:outlineLvl w:val="9"/>
    </w:pPr>
  </w:style>
  <w:style w:type="table" w:customStyle="1" w:styleId="TableGrid1">
    <w:name w:val="Table Grid1"/>
    <w:basedOn w:val="TableNormal"/>
    <w:next w:val="TableGrid"/>
    <w:uiPriority w:val="39"/>
    <w:rsid w:val="00256058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asic">
    <w:name w:val="Paragraph Basic"/>
    <w:basedOn w:val="Normal"/>
    <w:link w:val="ParagraphBasicChar"/>
    <w:qFormat/>
    <w:rsid w:val="001E200D"/>
    <w:pPr>
      <w:spacing w:after="240" w:line="264" w:lineRule="auto"/>
    </w:pPr>
  </w:style>
  <w:style w:type="character" w:customStyle="1" w:styleId="ParagraphBasicChar">
    <w:name w:val="Paragraph Basic Char"/>
    <w:basedOn w:val="DefaultParagraphFont"/>
    <w:link w:val="ParagraphBasic"/>
    <w:rsid w:val="001E200D"/>
  </w:style>
  <w:style w:type="paragraph" w:customStyle="1" w:styleId="NList1">
    <w:name w:val="NList 1"/>
    <w:basedOn w:val="Normal"/>
    <w:link w:val="NList1Char"/>
    <w:qFormat/>
    <w:rsid w:val="00BA1FCF"/>
    <w:pPr>
      <w:numPr>
        <w:numId w:val="12"/>
      </w:numPr>
      <w:spacing w:before="240" w:after="360"/>
      <w:contextualSpacing/>
    </w:pPr>
    <w:rPr>
      <w:lang w:val="es-ES"/>
    </w:rPr>
  </w:style>
  <w:style w:type="character" w:customStyle="1" w:styleId="NList1Char">
    <w:name w:val="NList 1 Char"/>
    <w:basedOn w:val="DefaultParagraphFont"/>
    <w:link w:val="NList1"/>
    <w:rsid w:val="0022190A"/>
    <w:rPr>
      <w:lang w:val="es-ES"/>
    </w:rPr>
  </w:style>
  <w:style w:type="paragraph" w:customStyle="1" w:styleId="THeader">
    <w:name w:val="T Header"/>
    <w:basedOn w:val="Normal"/>
    <w:link w:val="THeaderChar"/>
    <w:qFormat/>
    <w:rsid w:val="007A4C1B"/>
    <w:pPr>
      <w:spacing w:after="0" w:line="240" w:lineRule="auto"/>
    </w:pPr>
    <w:rPr>
      <w:b/>
      <w:color w:val="FFFFFF" w:themeColor="background1"/>
    </w:rPr>
  </w:style>
  <w:style w:type="paragraph" w:customStyle="1" w:styleId="TRow">
    <w:name w:val="T Row"/>
    <w:basedOn w:val="Normal"/>
    <w:link w:val="TRowChar"/>
    <w:qFormat/>
    <w:rsid w:val="007A4C1B"/>
    <w:pPr>
      <w:spacing w:after="0" w:line="240" w:lineRule="auto"/>
    </w:pPr>
    <w:rPr>
      <w:b/>
      <w:color w:val="4A7291"/>
    </w:rPr>
  </w:style>
  <w:style w:type="character" w:customStyle="1" w:styleId="THeaderChar">
    <w:name w:val="T Header Char"/>
    <w:basedOn w:val="DefaultParagraphFont"/>
    <w:link w:val="THeader"/>
    <w:rsid w:val="007A4C1B"/>
    <w:rPr>
      <w:b/>
      <w:color w:val="FFFFFF" w:themeColor="background1"/>
    </w:rPr>
  </w:style>
  <w:style w:type="character" w:customStyle="1" w:styleId="TRowChar">
    <w:name w:val="T Row Char"/>
    <w:basedOn w:val="DefaultParagraphFont"/>
    <w:link w:val="TRow"/>
    <w:rsid w:val="007A4C1B"/>
    <w:rPr>
      <w:b/>
      <w:color w:val="4A7291"/>
    </w:rPr>
  </w:style>
  <w:style w:type="paragraph" w:styleId="Header">
    <w:name w:val="header"/>
    <w:basedOn w:val="Normal"/>
    <w:link w:val="HeaderChar"/>
    <w:uiPriority w:val="99"/>
    <w:unhideWhenUsed/>
    <w:rsid w:val="00651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D7A"/>
  </w:style>
  <w:style w:type="paragraph" w:styleId="Footer">
    <w:name w:val="footer"/>
    <w:basedOn w:val="Normal"/>
    <w:link w:val="FooterChar"/>
    <w:uiPriority w:val="99"/>
    <w:unhideWhenUsed/>
    <w:rsid w:val="00651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D7A"/>
  </w:style>
  <w:style w:type="paragraph" w:customStyle="1" w:styleId="HighlightSpacer">
    <w:name w:val="* HighlightSpacer"/>
    <w:basedOn w:val="Highlight"/>
    <w:link w:val="HighlightSpacerChar"/>
    <w:rsid w:val="00D91159"/>
    <w:pPr>
      <w:spacing w:after="120" w:line="120" w:lineRule="auto"/>
    </w:pPr>
  </w:style>
  <w:style w:type="character" w:customStyle="1" w:styleId="BoldColor">
    <w:name w:val="BoldColor"/>
    <w:basedOn w:val="DefaultParagraphFont"/>
    <w:uiPriority w:val="1"/>
    <w:qFormat/>
    <w:rsid w:val="00FD6AFD"/>
    <w:rPr>
      <w:b/>
      <w:color w:val="4A7291"/>
    </w:rPr>
  </w:style>
  <w:style w:type="character" w:customStyle="1" w:styleId="HighlightSpacerChar">
    <w:name w:val="* HighlightSpacer Char"/>
    <w:basedOn w:val="HighlightChar"/>
    <w:link w:val="HighlightSpacer"/>
    <w:rsid w:val="00D91159"/>
  </w:style>
  <w:style w:type="paragraph" w:customStyle="1" w:styleId="BList2">
    <w:name w:val="BList 2"/>
    <w:basedOn w:val="BList1"/>
    <w:link w:val="BList2Char"/>
    <w:qFormat/>
    <w:rsid w:val="009323F1"/>
    <w:pPr>
      <w:numPr>
        <w:numId w:val="13"/>
      </w:numPr>
      <w:spacing w:before="0" w:after="240"/>
    </w:pPr>
  </w:style>
  <w:style w:type="character" w:customStyle="1" w:styleId="BList2Char">
    <w:name w:val="BList 2 Char"/>
    <w:basedOn w:val="BList1Char"/>
    <w:link w:val="BList2"/>
    <w:rsid w:val="000A0664"/>
  </w:style>
  <w:style w:type="character" w:customStyle="1" w:styleId="PBold">
    <w:name w:val="PBold"/>
    <w:basedOn w:val="CBold"/>
    <w:uiPriority w:val="1"/>
    <w:qFormat/>
    <w:rsid w:val="005C1DD3"/>
    <w:rPr>
      <w:b/>
      <w:color w:val="auto"/>
    </w:rPr>
  </w:style>
  <w:style w:type="paragraph" w:customStyle="1" w:styleId="ColorSubheading">
    <w:name w:val="Color Subheading"/>
    <w:basedOn w:val="ParagraphBasic"/>
    <w:next w:val="ParagraphBasic"/>
    <w:link w:val="ColorSubheadingChar"/>
    <w:autoRedefine/>
    <w:qFormat/>
    <w:rsid w:val="00E0043B"/>
    <w:pPr>
      <w:spacing w:after="0"/>
    </w:pPr>
    <w:rPr>
      <w:b/>
      <w:color w:val="4A7291"/>
      <w:sz w:val="28"/>
    </w:rPr>
  </w:style>
  <w:style w:type="character" w:customStyle="1" w:styleId="ColorSubheadingChar">
    <w:name w:val="Color Subheading Char"/>
    <w:basedOn w:val="ParagraphBasicChar"/>
    <w:link w:val="ColorSubheading"/>
    <w:rsid w:val="00E0043B"/>
    <w:rPr>
      <w:b/>
      <w:color w:val="4A7291"/>
      <w:sz w:val="28"/>
    </w:rPr>
  </w:style>
  <w:style w:type="character" w:styleId="Hyperlink">
    <w:name w:val="Hyperlink"/>
    <w:basedOn w:val="DefaultParagraphFont"/>
    <w:uiPriority w:val="99"/>
    <w:unhideWhenUsed/>
    <w:rsid w:val="00F01C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DB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5123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30A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7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7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7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4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image" Target="media/image1.png" /><Relationship Id="rId8" Type="http://schemas.openxmlformats.org/officeDocument/2006/relationships/hyperlink" Target="https://www.irs.gov/pub/irs-drop/rp-24-35.pdf" TargetMode="External" /><Relationship Id="rId9" Type="http://schemas.openxmlformats.org/officeDocument/2006/relationships/header" Target="head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7f0d438c-546f-418b-8b34-3aeabdd873e7">
      <Terms xmlns="http://schemas.microsoft.com/office/infopath/2007/PartnerControls"/>
    </lcf76f155ced4ddcb4097134ff3c332f>
    <TaxCatchAll xmlns="b8e3cc31-5e35-410f-816b-f92194aa709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DBEEAB1C8494469052C42F3E641444" ma:contentTypeVersion="21" ma:contentTypeDescription="Create a new document." ma:contentTypeScope="" ma:versionID="43338c2caad377d5351ebfd863cd5034">
  <xsd:schema xmlns:xsd="http://www.w3.org/2001/XMLSchema" xmlns:xs="http://www.w3.org/2001/XMLSchema" xmlns:p="http://schemas.microsoft.com/office/2006/metadata/properties" xmlns:ns1="http://schemas.microsoft.com/sharepoint/v3" xmlns:ns2="7f0d438c-546f-418b-8b34-3aeabdd873e7" xmlns:ns3="b8e3cc31-5e35-410f-816b-f92194aa7093" targetNamespace="http://schemas.microsoft.com/office/2006/metadata/properties" ma:root="true" ma:fieldsID="3c42dd0dbf776ad411f5866944b40e53" ns1:_="" ns2:_="" ns3:_="">
    <xsd:import namespace="http://schemas.microsoft.com/sharepoint/v3"/>
    <xsd:import namespace="7f0d438c-546f-418b-8b34-3aeabdd873e7"/>
    <xsd:import namespace="b8e3cc31-5e35-410f-816b-f92194aa70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d438c-546f-418b-8b34-3aeabdd87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65696d3-a483-472b-9efb-84a45ba5b3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3cc31-5e35-410f-816b-f92194aa709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3f3ee35-7626-46c8-a433-74b9dadabf13}" ma:internalName="TaxCatchAll" ma:showField="CatchAllData" ma:web="b8e3cc31-5e35-410f-816b-f92194aa70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855E4A-8ABD-496C-8098-0E4BA1D270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A97F74-D141-4DA2-B498-CD8A733D5CB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f0d438c-546f-418b-8b34-3aeabdd873e7"/>
    <ds:schemaRef ds:uri="b8e3cc31-5e35-410f-816b-f92194aa7093"/>
  </ds:schemaRefs>
</ds:datastoreItem>
</file>

<file path=customXml/itemProps3.xml><?xml version="1.0" encoding="utf-8"?>
<ds:datastoreItem xmlns:ds="http://schemas.openxmlformats.org/officeDocument/2006/customXml" ds:itemID="{80C4E933-B68F-44EA-A60D-A76DE4A16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0d438c-546f-418b-8b34-3aeabdd873e7"/>
    <ds:schemaRef ds:uri="b8e3cc31-5e35-410f-816b-f92194aa70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342c0a1-57f4-481c-a533-a8f3be7e2e91}" enabled="1" method="Standard" siteId="{bd0c095f-5d66-4273-a209-64796ae919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erie, Erin</dc:creator>
  <cp:lastModifiedBy>Margerie, Erin</cp:lastModifiedBy>
  <cp:revision>3</cp:revision>
  <dcterms:created xsi:type="dcterms:W3CDTF">2024-09-06T19:43:00Z</dcterms:created>
  <dcterms:modified xsi:type="dcterms:W3CDTF">2024-09-06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DBEEAB1C8494469052C42F3E641444</vt:lpwstr>
  </property>
</Properties>
</file>